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1838"/>
        <w:gridCol w:w="851"/>
        <w:gridCol w:w="2409"/>
        <w:gridCol w:w="1843"/>
        <w:gridCol w:w="2749"/>
      </w:tblGrid>
      <w:tr w:rsidR="00BA58D1" w:rsidRPr="00435672" w:rsidTr="00F10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Default="00BA58D1" w:rsidP="00F1062B">
            <w:pPr>
              <w:spacing w:after="0"/>
              <w:ind w:firstLine="317"/>
              <w:jc w:val="center"/>
              <w:rPr>
                <w:rFonts w:ascii="Myriad Pro" w:hAnsi="Myriad Pro" w:cs="Times New Roman"/>
                <w:bCs w:val="0"/>
                <w:sz w:val="28"/>
              </w:rPr>
            </w:pPr>
            <w:r w:rsidRPr="00435672">
              <w:rPr>
                <w:rFonts w:ascii="Myriad Pro" w:hAnsi="Myriad Pro" w:cs="Times New Roman"/>
                <w:b w:val="0"/>
                <w:sz w:val="28"/>
              </w:rPr>
              <w:t>Registration Form</w:t>
            </w:r>
            <w:r w:rsidR="004D0341" w:rsidRPr="00435672">
              <w:rPr>
                <w:rFonts w:ascii="Myriad Pro" w:hAnsi="Myriad Pro" w:cs="Times New Roman"/>
                <w:b w:val="0"/>
                <w:sz w:val="28"/>
              </w:rPr>
              <w:t xml:space="preserve"> – </w:t>
            </w:r>
            <w:r w:rsidR="0054374D">
              <w:rPr>
                <w:rFonts w:ascii="Myriad Pro" w:hAnsi="Myriad Pro" w:cs="Times New Roman"/>
                <w:b w:val="0"/>
                <w:sz w:val="28"/>
              </w:rPr>
              <w:t>Undergraduate Research Forum</w:t>
            </w:r>
          </w:p>
          <w:p w:rsidR="00F1062B" w:rsidRPr="00435672" w:rsidRDefault="00F1062B" w:rsidP="00F1062B">
            <w:pPr>
              <w:spacing w:after="0"/>
              <w:ind w:firstLine="317"/>
              <w:jc w:val="center"/>
              <w:rPr>
                <w:rFonts w:ascii="Myriad Pro" w:hAnsi="Myriad Pro" w:cs="Times New Roman"/>
                <w:b w:val="0"/>
              </w:rPr>
            </w:pPr>
            <w:r w:rsidRPr="00F1062B">
              <w:rPr>
                <w:rFonts w:ascii="Myriad Pro" w:hAnsi="Myriad Pro" w:cs="Times New Roman"/>
                <w:b w:val="0"/>
                <w:sz w:val="20"/>
              </w:rPr>
              <w:t>15</w:t>
            </w:r>
            <w:r w:rsidRPr="00F1062B">
              <w:rPr>
                <w:rFonts w:ascii="Myriad Pro" w:hAnsi="Myriad Pro" w:cs="Times New Roman"/>
                <w:b w:val="0"/>
                <w:sz w:val="20"/>
                <w:vertAlign w:val="superscript"/>
              </w:rPr>
              <w:t>th</w:t>
            </w:r>
            <w:r w:rsidRPr="00F1062B">
              <w:rPr>
                <w:rFonts w:ascii="Myriad Pro" w:hAnsi="Myriad Pro" w:cs="Times New Roman"/>
                <w:b w:val="0"/>
                <w:sz w:val="20"/>
              </w:rPr>
              <w:t xml:space="preserve"> August 2019</w:t>
            </w:r>
          </w:p>
        </w:tc>
      </w:tr>
      <w:tr w:rsidR="00BA1E98" w:rsidRPr="00435672" w:rsidTr="0054374D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364F2A" w:rsidRPr="0054374D" w:rsidRDefault="00BA1E98" w:rsidP="0054374D">
            <w:pPr>
              <w:spacing w:before="120" w:after="0" w:line="240" w:lineRule="auto"/>
              <w:rPr>
                <w:rFonts w:ascii="Myriad Pro" w:hAnsi="Myriad Pro" w:cs="Calibri Light"/>
                <w:bCs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Manuscript Title</w:t>
            </w:r>
          </w:p>
        </w:tc>
        <w:tc>
          <w:tcPr>
            <w:tcW w:w="7852" w:type="dxa"/>
            <w:gridSpan w:val="4"/>
          </w:tcPr>
          <w:p w:rsidR="00BA1E98" w:rsidRPr="00435672" w:rsidRDefault="00BA1E98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</w:rPr>
            </w:pPr>
          </w:p>
        </w:tc>
      </w:tr>
      <w:tr w:rsidR="00BA58D1" w:rsidRPr="00435672" w:rsidTr="004356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4D0341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ersonal Information</w:t>
            </w:r>
          </w:p>
        </w:tc>
      </w:tr>
      <w:tr w:rsidR="00BA1E98" w:rsidRPr="00435672" w:rsidTr="00944FA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Titl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54374D" w:rsidP="00DD185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A7358" wp14:editId="5B07D53A">
                      <wp:simplePos x="0" y="0"/>
                      <wp:positionH relativeFrom="column">
                        <wp:posOffset>1960245</wp:posOffset>
                      </wp:positionH>
                      <wp:positionV relativeFrom="paragraph">
                        <wp:posOffset>0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68530D" id="Rounded Rectangle 15" o:spid="_x0000_s1026" style="position:absolute;margin-left:154.35pt;margin-top:0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BAD9B6" wp14:editId="463EDC88">
                      <wp:simplePos x="0" y="0"/>
                      <wp:positionH relativeFrom="column">
                        <wp:posOffset>1138555</wp:posOffset>
                      </wp:positionH>
                      <wp:positionV relativeFrom="paragraph">
                        <wp:posOffset>-317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D462C01" id="Rounded Rectangle 13" o:spid="_x0000_s1026" style="position:absolute;margin-left:89.65pt;margin-top:-.2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775938"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D4D73E5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BA1E98" w:rsidRPr="00435672">
              <w:rPr>
                <w:rFonts w:ascii="Myriad Pro" w:hAnsi="Myriad Pro" w:cs="Calibri Light"/>
              </w:rPr>
              <w:t>Rev</w:t>
            </w:r>
            <w:r w:rsidR="00775938" w:rsidRPr="00435672">
              <w:rPr>
                <w:rFonts w:ascii="Myriad Pro" w:hAnsi="Myriad Pro" w:cs="Calibri Light"/>
              </w:rPr>
              <w:t xml:space="preserve">.                 </w:t>
            </w:r>
            <w:r w:rsidR="00435672">
              <w:rPr>
                <w:rFonts w:ascii="Myriad Pro" w:hAnsi="Myriad Pro" w:cs="Calibri Light"/>
              </w:rPr>
              <w:t xml:space="preserve">     </w:t>
            </w:r>
            <w:r w:rsidR="00775938" w:rsidRPr="00435672">
              <w:rPr>
                <w:rFonts w:ascii="Myriad Pro" w:hAnsi="Myriad Pro" w:cs="Calibri Light"/>
              </w:rPr>
              <w:t xml:space="preserve">Mr.               </w:t>
            </w:r>
            <w:r w:rsidR="00DD185E">
              <w:rPr>
                <w:rFonts w:ascii="Myriad Pro" w:hAnsi="Myriad Pro" w:cs="Calibri Light"/>
              </w:rPr>
              <w:t xml:space="preserve">     </w:t>
            </w:r>
            <w:r w:rsidR="00775938" w:rsidRPr="00435672">
              <w:rPr>
                <w:rFonts w:ascii="Myriad Pro" w:hAnsi="Myriad Pro" w:cs="Calibri Light"/>
              </w:rPr>
              <w:t xml:space="preserve"> Ms.</w:t>
            </w: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Preferred</w:t>
            </w:r>
            <w:r w:rsidR="00A73AD4" w:rsidRPr="00435672">
              <w:rPr>
                <w:rFonts w:ascii="Myriad Pro" w:hAnsi="Myriad Pro" w:cs="Calibri Light"/>
                <w:b w:val="0"/>
              </w:rPr>
              <w:t xml:space="preserve"> Name for </w:t>
            </w:r>
            <w:r w:rsidRPr="00435672">
              <w:rPr>
                <w:rFonts w:ascii="Myriad Pro" w:hAnsi="Myriad Pro" w:cs="Calibri Light"/>
                <w:b w:val="0"/>
              </w:rPr>
              <w:t>Tag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1E98" w:rsidRPr="00435672" w:rsidRDefault="00BA1E98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</w:rPr>
              <w:t>Affiliation</w:t>
            </w:r>
          </w:p>
        </w:tc>
        <w:tc>
          <w:tcPr>
            <w:tcW w:w="7001" w:type="dxa"/>
            <w:gridSpan w:val="3"/>
            <w:vAlign w:val="center"/>
          </w:tcPr>
          <w:p w:rsidR="00BA1E98" w:rsidRPr="00435672" w:rsidRDefault="00BA1E9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776AF9" w:rsidP="00944FA5">
            <w:pPr>
              <w:spacing w:after="0"/>
              <w:ind w:firstLine="317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Times New Roman"/>
                <w:b w:val="0"/>
                <w:sz w:val="24"/>
              </w:rPr>
              <w:t>Contact Information</w:t>
            </w:r>
          </w:p>
        </w:tc>
      </w:tr>
      <w:tr w:rsidR="00776AF9" w:rsidRPr="00435672" w:rsidTr="00A648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776AF9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Calibri Light"/>
                <w:b w:val="0"/>
              </w:rPr>
              <w:t>Address</w:t>
            </w:r>
          </w:p>
        </w:tc>
        <w:tc>
          <w:tcPr>
            <w:tcW w:w="7001" w:type="dxa"/>
            <w:gridSpan w:val="3"/>
            <w:vAlign w:val="center"/>
          </w:tcPr>
          <w:p w:rsidR="00776AF9" w:rsidRPr="00435672" w:rsidRDefault="00776AF9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Contact No</w:t>
            </w:r>
          </w:p>
        </w:tc>
        <w:tc>
          <w:tcPr>
            <w:tcW w:w="2409" w:type="dxa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435672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</w:rPr>
              <w:t>Email</w:t>
            </w:r>
          </w:p>
        </w:tc>
        <w:tc>
          <w:tcPr>
            <w:tcW w:w="2749" w:type="dxa"/>
          </w:tcPr>
          <w:p w:rsidR="00BA58D1" w:rsidRPr="00435672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944FA5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ayment Information</w:t>
            </w:r>
          </w:p>
        </w:tc>
      </w:tr>
      <w:tr w:rsidR="00A73AD4" w:rsidRPr="00435672" w:rsidTr="00944FA5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bookmarkStart w:id="0" w:name="_GoBack"/>
            <w:bookmarkEnd w:id="0"/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</w:tbl>
    <w:tbl>
      <w:tblPr>
        <w:tblStyle w:val="TableGrid"/>
        <w:tblpPr w:leftFromText="180" w:rightFromText="180" w:vertAnchor="page" w:horzAnchor="page" w:tblpX="8568" w:tblpY="2425"/>
        <w:tblW w:w="2494" w:type="dxa"/>
        <w:tblLook w:val="04A0" w:firstRow="1" w:lastRow="0" w:firstColumn="1" w:lastColumn="0" w:noHBand="0" w:noVBand="1"/>
      </w:tblPr>
      <w:tblGrid>
        <w:gridCol w:w="1025"/>
        <w:gridCol w:w="1469"/>
      </w:tblGrid>
      <w:tr w:rsidR="005E7219" w:rsidRPr="00435672" w:rsidTr="005E7219">
        <w:trPr>
          <w:trHeight w:val="668"/>
        </w:trPr>
        <w:tc>
          <w:tcPr>
            <w:tcW w:w="1025" w:type="dxa"/>
            <w:vAlign w:val="center"/>
          </w:tcPr>
          <w:p w:rsidR="005E7219" w:rsidRPr="00435672" w:rsidRDefault="005E7219" w:rsidP="005E7219">
            <w:pPr>
              <w:spacing w:after="0"/>
              <w:rPr>
                <w:rFonts w:ascii="Myriad Pro" w:hAnsi="Myriad Pro"/>
                <w:i/>
              </w:rPr>
            </w:pPr>
            <w:proofErr w:type="spellStart"/>
            <w:r w:rsidRPr="00435672">
              <w:rPr>
                <w:rFonts w:ascii="Myriad Pro" w:hAnsi="Myriad Pro"/>
                <w:i/>
              </w:rPr>
              <w:t>PaperID</w:t>
            </w:r>
            <w:proofErr w:type="spellEnd"/>
          </w:p>
        </w:tc>
        <w:tc>
          <w:tcPr>
            <w:tcW w:w="1469" w:type="dxa"/>
          </w:tcPr>
          <w:p w:rsidR="005E7219" w:rsidRPr="00435672" w:rsidRDefault="005E7219" w:rsidP="005E7219">
            <w:pPr>
              <w:rPr>
                <w:rFonts w:ascii="Myriad Pro" w:hAnsi="Myriad Pro"/>
                <w:i/>
              </w:rPr>
            </w:pPr>
          </w:p>
        </w:tc>
      </w:tr>
    </w:tbl>
    <w:p w:rsidR="00D0560E" w:rsidRPr="00FA54A8" w:rsidRDefault="005E7219" w:rsidP="00FA54A8">
      <w:pPr>
        <w:spacing w:after="0" w:line="240" w:lineRule="auto"/>
        <w:jc w:val="center"/>
        <w:rPr>
          <w:rFonts w:ascii="Myriad Pro" w:eastAsia="Times New Roman" w:hAnsi="Myriad Pro" w:cs="Calibri Light"/>
          <w:b/>
          <w:sz w:val="28"/>
          <w:szCs w:val="28"/>
        </w:rPr>
      </w:pPr>
      <w:r w:rsidRPr="00435672">
        <w:rPr>
          <w:rFonts w:ascii="Myriad Pro" w:eastAsia="Times New Roman" w:hAnsi="Myriad Pro" w:cs="Calibri Light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251980</wp:posOffset>
                </wp:positionH>
                <wp:positionV relativeFrom="paragraph">
                  <wp:posOffset>-483870</wp:posOffset>
                </wp:positionV>
                <wp:extent cx="1250066" cy="312516"/>
                <wp:effectExtent l="0" t="0" r="0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0066" cy="3125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  <w:r w:rsidRPr="005E7219">
                              <w:rPr>
                                <w:i/>
                              </w:rPr>
                              <w:t>For offic</w:t>
                            </w:r>
                            <w:r w:rsidR="00EF18BB">
                              <w:rPr>
                                <w:i/>
                              </w:rPr>
                              <w:t>ial</w:t>
                            </w:r>
                            <w:r w:rsidRPr="005E7219">
                              <w:rPr>
                                <w:i/>
                              </w:rPr>
                              <w:t xml:space="preserve"> use only</w:t>
                            </w:r>
                          </w:p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256.05pt;margin-top:-38.1pt;width:98.45pt;height:24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" fillcolor="white [3201]" stroked="f" strokeweight=".5pt">
                <v:textbox>
                  <w:txbxContent>
                    <w:p w:rsidR="005E7219" w:rsidRPr="005E7219" w:rsidRDefault="005E7219">
                      <w:pPr>
                        <w:rPr>
                          <w:i/>
                        </w:rPr>
                      </w:pPr>
                      <w:r w:rsidRPr="005E7219">
                        <w:rPr>
                          <w:i/>
                        </w:rPr>
                        <w:t>For offic</w:t>
                      </w:r>
                      <w:r w:rsidR="00EF18BB">
                        <w:rPr>
                          <w:i/>
                        </w:rPr>
                        <w:t>ial</w:t>
                      </w:r>
                      <w:r w:rsidRPr="005E7219">
                        <w:rPr>
                          <w:i/>
                        </w:rPr>
                        <w:t xml:space="preserve"> use only</w:t>
                      </w:r>
                    </w:p>
                    <w:p w:rsidR="005E7219" w:rsidRPr="005E7219" w:rsidRDefault="005E7219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A1965" w:rsidRPr="000D34A7" w:rsidRDefault="0064530F" w:rsidP="000D34A7">
      <w:pPr>
        <w:ind w:left="-142"/>
        <w:jc w:val="both"/>
        <w:rPr>
          <w:rFonts w:ascii="Myriad Pro" w:hAnsi="Myriad Pro" w:cs="Calibri Light"/>
          <w:sz w:val="24"/>
          <w:szCs w:val="24"/>
        </w:rPr>
      </w:pPr>
      <w:r w:rsidRPr="00435672">
        <w:rPr>
          <w:rFonts w:ascii="Myriad Pro" w:hAnsi="Myriad Pro" w:cs="Calibri Light"/>
          <w:sz w:val="24"/>
          <w:szCs w:val="24"/>
        </w:rPr>
        <w:t>Please return the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 completed</w:t>
      </w:r>
      <w:r w:rsidRPr="00435672">
        <w:rPr>
          <w:rFonts w:ascii="Myriad Pro" w:hAnsi="Myriad Pro" w:cs="Calibri Light"/>
          <w:sz w:val="24"/>
          <w:szCs w:val="24"/>
        </w:rPr>
        <w:t xml:space="preserve"> registration form with the 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scanned copy of the </w:t>
      </w:r>
      <w:r w:rsidRPr="00435672">
        <w:rPr>
          <w:rFonts w:ascii="Myriad Pro" w:hAnsi="Myriad Pro" w:cs="Calibri Light"/>
          <w:sz w:val="24"/>
          <w:szCs w:val="24"/>
        </w:rPr>
        <w:t xml:space="preserve">bank receipt to </w:t>
      </w:r>
      <w:hyperlink r:id="rId7" w:history="1">
        <w:r w:rsidR="0097609A" w:rsidRPr="00435672">
          <w:rPr>
            <w:rStyle w:val="Hyperlink"/>
            <w:rFonts w:ascii="Myriad Pro" w:hAnsi="Myriad Pro" w:cs="Calibri Light"/>
            <w:sz w:val="24"/>
            <w:szCs w:val="24"/>
          </w:rPr>
          <w:t>icme@mgt.ruh.ac.lk</w:t>
        </w:r>
      </w:hyperlink>
      <w:r w:rsidR="0097609A" w:rsidRPr="00435672">
        <w:rPr>
          <w:rFonts w:ascii="Myriad Pro" w:hAnsi="Myriad Pro" w:cs="Calibri Light"/>
          <w:sz w:val="24"/>
          <w:szCs w:val="24"/>
        </w:rPr>
        <w:t xml:space="preserve"> </w:t>
      </w:r>
      <w:r w:rsidR="00132D95" w:rsidRPr="00435672">
        <w:rPr>
          <w:rFonts w:ascii="Myriad Pro" w:hAnsi="Myriad Pro" w:cs="Calibri Light"/>
          <w:sz w:val="24"/>
          <w:szCs w:val="24"/>
        </w:rPr>
        <w:t>(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Coordinator ICME 201</w:t>
      </w:r>
      <w:r w:rsidR="0016034B">
        <w:rPr>
          <w:rFonts w:ascii="Myriad Pro" w:eastAsia="Times New Roman" w:hAnsi="Myriad Pro" w:cs="Calibri Light"/>
          <w:sz w:val="24"/>
          <w:szCs w:val="24"/>
        </w:rPr>
        <w:t>9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, Faculty of Management and Finance, University of Ruhuna, Matara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, Sri Lanka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)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.</w:t>
      </w:r>
    </w:p>
    <w:p w:rsidR="00ED34C0" w:rsidRPr="00435672" w:rsidRDefault="00ED34C0" w:rsidP="00ED34C0">
      <w:pPr>
        <w:rPr>
          <w:rFonts w:ascii="Myriad Pro" w:hAnsi="Myriad Pro" w:cs="Calibri Light"/>
          <w:sz w:val="24"/>
          <w:szCs w:val="24"/>
        </w:rPr>
      </w:pPr>
    </w:p>
    <w:sectPr w:rsidR="00ED34C0" w:rsidRPr="00435672" w:rsidSect="008F19F9">
      <w:headerReference w:type="default" r:id="rId8"/>
      <w:footerReference w:type="default" r:id="rId9"/>
      <w:pgSz w:w="11900" w:h="16840" w:code="9"/>
      <w:pgMar w:top="1117" w:right="76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0BC4" w:rsidRDefault="006E0BC4" w:rsidP="009628FB">
      <w:pPr>
        <w:spacing w:after="0" w:line="240" w:lineRule="auto"/>
      </w:pPr>
      <w:r>
        <w:separator/>
      </w:r>
    </w:p>
  </w:endnote>
  <w:endnote w:type="continuationSeparator" w:id="0">
    <w:p w:rsidR="006E0BC4" w:rsidRDefault="006E0BC4" w:rsidP="00962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Times New Roman"/>
    <w:panose1 w:val="020B0802040204020203"/>
    <w:charset w:val="4D"/>
    <w:family w:val="swiss"/>
    <w:pitch w:val="variable"/>
    <w:sig w:usb0="800000AF" w:usb1="40002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28FB" w:rsidRDefault="0016034B" w:rsidP="0016034B">
    <w:pPr>
      <w:pStyle w:val="Footer"/>
      <w:ind w:hanging="1440"/>
    </w:pPr>
    <w:r>
      <w:rPr>
        <w:noProof/>
      </w:rPr>
      <w:drawing>
        <wp:inline distT="0" distB="0" distL="0" distR="0">
          <wp:extent cx="7682901" cy="1562718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9017" cy="1578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0BC4" w:rsidRDefault="006E0BC4" w:rsidP="009628FB">
      <w:pPr>
        <w:spacing w:after="0" w:line="240" w:lineRule="auto"/>
      </w:pPr>
      <w:r>
        <w:separator/>
      </w:r>
    </w:p>
  </w:footnote>
  <w:footnote w:type="continuationSeparator" w:id="0">
    <w:p w:rsidR="006E0BC4" w:rsidRDefault="006E0BC4" w:rsidP="00962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8D1" w:rsidRPr="00BA58D1" w:rsidRDefault="007B0601" w:rsidP="006918C1">
    <w:pPr>
      <w:pStyle w:val="Header"/>
      <w:ind w:hanging="1440"/>
    </w:pPr>
    <w:r>
      <w:rPr>
        <w:noProof/>
      </w:rPr>
      <w:drawing>
        <wp:inline distT="0" distB="0" distL="0" distR="0">
          <wp:extent cx="7584906" cy="1950181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245" cy="1954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QzszQ2MjQ1MjBQ0lEKTi0uzszPAykwqwUAYIxAIywAAAA="/>
  </w:docVars>
  <w:rsids>
    <w:rsidRoot w:val="004A14CC"/>
    <w:rsid w:val="00003B4B"/>
    <w:rsid w:val="00036C9E"/>
    <w:rsid w:val="00040A4A"/>
    <w:rsid w:val="000562E1"/>
    <w:rsid w:val="0006335F"/>
    <w:rsid w:val="000740CA"/>
    <w:rsid w:val="00075578"/>
    <w:rsid w:val="00091AA8"/>
    <w:rsid w:val="000B3126"/>
    <w:rsid w:val="000C2944"/>
    <w:rsid w:val="000D34A7"/>
    <w:rsid w:val="001100CC"/>
    <w:rsid w:val="0012793F"/>
    <w:rsid w:val="00132D95"/>
    <w:rsid w:val="0016034B"/>
    <w:rsid w:val="00170A76"/>
    <w:rsid w:val="00176AAF"/>
    <w:rsid w:val="001863E3"/>
    <w:rsid w:val="00187A4F"/>
    <w:rsid w:val="00191D1F"/>
    <w:rsid w:val="001A4F60"/>
    <w:rsid w:val="001A673B"/>
    <w:rsid w:val="002423ED"/>
    <w:rsid w:val="00260D20"/>
    <w:rsid w:val="00295D61"/>
    <w:rsid w:val="002A7502"/>
    <w:rsid w:val="002E0093"/>
    <w:rsid w:val="002E4290"/>
    <w:rsid w:val="002E4AC3"/>
    <w:rsid w:val="00364F2A"/>
    <w:rsid w:val="00375A3A"/>
    <w:rsid w:val="00392DEF"/>
    <w:rsid w:val="00392E9B"/>
    <w:rsid w:val="00394BCB"/>
    <w:rsid w:val="003F1B99"/>
    <w:rsid w:val="003F68B9"/>
    <w:rsid w:val="004205DC"/>
    <w:rsid w:val="00432457"/>
    <w:rsid w:val="00435672"/>
    <w:rsid w:val="00451719"/>
    <w:rsid w:val="00451CB9"/>
    <w:rsid w:val="004A00F9"/>
    <w:rsid w:val="004A14CC"/>
    <w:rsid w:val="004B2B6B"/>
    <w:rsid w:val="004D0341"/>
    <w:rsid w:val="00513738"/>
    <w:rsid w:val="0054374D"/>
    <w:rsid w:val="00545245"/>
    <w:rsid w:val="00562500"/>
    <w:rsid w:val="005937B6"/>
    <w:rsid w:val="005A2C33"/>
    <w:rsid w:val="005C5DD3"/>
    <w:rsid w:val="005E7219"/>
    <w:rsid w:val="005E7B2B"/>
    <w:rsid w:val="00611D36"/>
    <w:rsid w:val="006429D7"/>
    <w:rsid w:val="0064530F"/>
    <w:rsid w:val="006918C1"/>
    <w:rsid w:val="006B2601"/>
    <w:rsid w:val="006B327C"/>
    <w:rsid w:val="006D47B0"/>
    <w:rsid w:val="006E0BC4"/>
    <w:rsid w:val="007012D6"/>
    <w:rsid w:val="00713CD7"/>
    <w:rsid w:val="00725529"/>
    <w:rsid w:val="007269E3"/>
    <w:rsid w:val="0073604E"/>
    <w:rsid w:val="007664C7"/>
    <w:rsid w:val="00775938"/>
    <w:rsid w:val="00776AF9"/>
    <w:rsid w:val="00791E1B"/>
    <w:rsid w:val="007B0601"/>
    <w:rsid w:val="00804D70"/>
    <w:rsid w:val="0081504B"/>
    <w:rsid w:val="0082103D"/>
    <w:rsid w:val="00830665"/>
    <w:rsid w:val="00831310"/>
    <w:rsid w:val="008401E3"/>
    <w:rsid w:val="0089019E"/>
    <w:rsid w:val="008941F8"/>
    <w:rsid w:val="008961B4"/>
    <w:rsid w:val="008A06FA"/>
    <w:rsid w:val="008A6929"/>
    <w:rsid w:val="008D22ED"/>
    <w:rsid w:val="008F19F9"/>
    <w:rsid w:val="008F3F74"/>
    <w:rsid w:val="008F4BA2"/>
    <w:rsid w:val="00921D50"/>
    <w:rsid w:val="009374D2"/>
    <w:rsid w:val="00944FA5"/>
    <w:rsid w:val="00947A51"/>
    <w:rsid w:val="0096245D"/>
    <w:rsid w:val="009628FB"/>
    <w:rsid w:val="0097609A"/>
    <w:rsid w:val="00976102"/>
    <w:rsid w:val="00995C82"/>
    <w:rsid w:val="009A1965"/>
    <w:rsid w:val="009B33EE"/>
    <w:rsid w:val="009B5327"/>
    <w:rsid w:val="00A0629F"/>
    <w:rsid w:val="00A159FD"/>
    <w:rsid w:val="00A17982"/>
    <w:rsid w:val="00A32631"/>
    <w:rsid w:val="00A4282B"/>
    <w:rsid w:val="00A47EEA"/>
    <w:rsid w:val="00A669E1"/>
    <w:rsid w:val="00A73AD4"/>
    <w:rsid w:val="00A805B6"/>
    <w:rsid w:val="00AB2EB8"/>
    <w:rsid w:val="00B57A56"/>
    <w:rsid w:val="00B67287"/>
    <w:rsid w:val="00BA1E98"/>
    <w:rsid w:val="00BA58D1"/>
    <w:rsid w:val="00BC5CCA"/>
    <w:rsid w:val="00BD36CD"/>
    <w:rsid w:val="00BE6C12"/>
    <w:rsid w:val="00C62BA2"/>
    <w:rsid w:val="00C645DF"/>
    <w:rsid w:val="00C86461"/>
    <w:rsid w:val="00C87A21"/>
    <w:rsid w:val="00C93143"/>
    <w:rsid w:val="00C95885"/>
    <w:rsid w:val="00CA6080"/>
    <w:rsid w:val="00CE6A75"/>
    <w:rsid w:val="00D0560E"/>
    <w:rsid w:val="00D071A8"/>
    <w:rsid w:val="00D206DB"/>
    <w:rsid w:val="00D24DF4"/>
    <w:rsid w:val="00D517D4"/>
    <w:rsid w:val="00D5309E"/>
    <w:rsid w:val="00D810F2"/>
    <w:rsid w:val="00DA7BAF"/>
    <w:rsid w:val="00DB44DA"/>
    <w:rsid w:val="00DD185E"/>
    <w:rsid w:val="00DD7B38"/>
    <w:rsid w:val="00DE536C"/>
    <w:rsid w:val="00E56459"/>
    <w:rsid w:val="00E95853"/>
    <w:rsid w:val="00E95DE1"/>
    <w:rsid w:val="00ED34C0"/>
    <w:rsid w:val="00EF18BB"/>
    <w:rsid w:val="00F1062B"/>
    <w:rsid w:val="00F65023"/>
    <w:rsid w:val="00F80432"/>
    <w:rsid w:val="00FA54A8"/>
    <w:rsid w:val="00FA641C"/>
    <w:rsid w:val="00FC022F"/>
    <w:rsid w:val="00FC33C3"/>
    <w:rsid w:val="00FF5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7DFE45"/>
  <w15:docId w15:val="{80DA463A-A1C0-FE42-AF90-C2A62718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sid w:val="00A062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14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2B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48"/>
    <w:rsid w:val="00394BC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styleId="GridTable6Colorful-Accent2">
    <w:name w:val="Grid Table 6 Colorful Accent 2"/>
    <w:basedOn w:val="TableNormal"/>
    <w:uiPriority w:val="49"/>
    <w:rsid w:val="00FC022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6">
    <w:name w:val="Grid Table 6 Colorful Accent 6"/>
    <w:basedOn w:val="TableNormal"/>
    <w:uiPriority w:val="49"/>
    <w:rsid w:val="00260D20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4">
    <w:name w:val="Grid Table 6 Colorful Accent 4"/>
    <w:basedOn w:val="TableNormal"/>
    <w:uiPriority w:val="49"/>
    <w:rsid w:val="002A7502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2-Accent1">
    <w:name w:val="Grid Table 2 Accent 1"/>
    <w:basedOn w:val="TableNormal"/>
    <w:uiPriority w:val="40"/>
    <w:rsid w:val="007012D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">
    <w:name w:val="Grid Table 6 Colorful"/>
    <w:basedOn w:val="TableNormal"/>
    <w:uiPriority w:val="43"/>
    <w:rsid w:val="007012D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1"/>
    <w:rsid w:val="007012D6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628FB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628FB"/>
    <w:rPr>
      <w:sz w:val="22"/>
      <w:szCs w:val="22"/>
      <w:lang w:bidi="ar-SA"/>
    </w:rPr>
  </w:style>
  <w:style w:type="table" w:styleId="TableGridLight">
    <w:name w:val="Grid Table Light"/>
    <w:basedOn w:val="TableNormal"/>
    <w:uiPriority w:val="32"/>
    <w:qFormat/>
    <w:rsid w:val="004A00F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47"/>
    <w:rsid w:val="0097609A"/>
    <w:rPr>
      <w:color w:val="808080"/>
      <w:shd w:val="clear" w:color="auto" w:fill="E6E6E6"/>
    </w:rPr>
  </w:style>
  <w:style w:type="table" w:styleId="GridTable1Light-Accent5">
    <w:name w:val="Grid Table 1 Light Accent 5"/>
    <w:basedOn w:val="TableNormal"/>
    <w:uiPriority w:val="51"/>
    <w:rsid w:val="00944FA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5"/>
    <w:rsid w:val="00944F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9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cme@mgt.ruh.ac.l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FBF46E-E636-5949-B336-362910A6F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KV tec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amitha</cp:lastModifiedBy>
  <cp:revision>2</cp:revision>
  <cp:lastPrinted>2018-02-05T20:00:00Z</cp:lastPrinted>
  <dcterms:created xsi:type="dcterms:W3CDTF">2018-12-05T06:41:00Z</dcterms:created>
  <dcterms:modified xsi:type="dcterms:W3CDTF">2018-12-05T06:41:00Z</dcterms:modified>
</cp:coreProperties>
</file>